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15345" cy="38146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7b0ed8c949c06cf7408e94371ad919ac10621b3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345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21:50Z</dcterms:created>
  <dcterms:modified xsi:type="dcterms:W3CDTF">2024-05-01T15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